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B757E" w14:textId="77777777" w:rsidR="00726F1F" w:rsidRDefault="00726F1F" w:rsidP="00726F1F"/>
    <w:tbl>
      <w:tblPr>
        <w:tblW w:w="9940" w:type="dxa"/>
        <w:tblInd w:w="93" w:type="dxa"/>
        <w:tblLook w:val="04A0" w:firstRow="1" w:lastRow="0" w:firstColumn="1" w:lastColumn="0" w:noHBand="0" w:noVBand="1"/>
      </w:tblPr>
      <w:tblGrid>
        <w:gridCol w:w="480"/>
        <w:gridCol w:w="2820"/>
        <w:gridCol w:w="3980"/>
        <w:gridCol w:w="1120"/>
        <w:gridCol w:w="1540"/>
      </w:tblGrid>
      <w:tr w:rsidR="00726F1F" w:rsidRPr="00941309" w14:paraId="537EBF47" w14:textId="77777777" w:rsidTr="00F754C8">
        <w:trPr>
          <w:trHeight w:val="225"/>
        </w:trPr>
        <w:tc>
          <w:tcPr>
            <w:tcW w:w="99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75258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726F1F" w:rsidRPr="00941309" w14:paraId="4D103F16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CE14F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DC575D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saic Outdoor Clubs of America, 2885 Sanford Ave SW #17827, Grandville MI 49418</w:t>
            </w:r>
          </w:p>
        </w:tc>
      </w:tr>
      <w:tr w:rsidR="00726F1F" w:rsidRPr="00941309" w14:paraId="21A33D25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1009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907347" w14:textId="17A3FFCF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imbursement for MOCA-approved expenditures will only be made for items submitted within 60 days after the related event and must include original receipts. Disbursement will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be made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within 30 days of submission. Reimbursements for driving may either include receipts for actual expenses or list miles driven and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be reimbursed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t the IRS standard rate for miles driven in service of charitable organizations (14¢ as of 20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 Tolls and parking may be submitted for reimbursement</w:t>
            </w:r>
            <w:r w:rsidR="00AA6EB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even when the mileage method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is used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  <w:r w:rsidR="00E9762B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The r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eceipt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ay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be omitted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tolls paid electronically, but MOCA reserves the right to request documentation after the fact.</w:t>
            </w:r>
          </w:p>
        </w:tc>
      </w:tr>
      <w:tr w:rsidR="00726F1F" w:rsidRPr="00941309" w14:paraId="3A2C924E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D7076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8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780254D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itle of Event:</w:t>
            </w:r>
          </w:p>
        </w:tc>
        <w:tc>
          <w:tcPr>
            <w:tcW w:w="26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A23CAEC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vent Start Date: YYYY-MM-DD</w:t>
            </w:r>
          </w:p>
        </w:tc>
      </w:tr>
      <w:tr w:rsidR="00726F1F" w:rsidRPr="00941309" w14:paraId="517639EB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59A9E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988E6" w14:textId="40487E3F" w:rsidR="00726F1F" w:rsidRPr="00941309" w:rsidRDefault="00726F1F" w:rsidP="002B0DD3">
            <w:pPr>
              <w:jc w:val="center"/>
              <w:rPr>
                <w:rFonts w:ascii="Arial" w:eastAsia="Times New Roman" w:hAnsi="Arial" w:cs="Arial"/>
                <w:b/>
                <w:bCs/>
                <w:color w:val="339966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339966"/>
                <w:sz w:val="20"/>
                <w:szCs w:val="20"/>
              </w:rPr>
              <w:t xml:space="preserve">Jewish Outdoor Escape </w:t>
            </w:r>
            <w:r w:rsidR="00B46576">
              <w:rPr>
                <w:rFonts w:ascii="Arial" w:eastAsia="Times New Roman" w:hAnsi="Arial" w:cs="Arial"/>
                <w:b/>
                <w:bCs/>
                <w:color w:val="339966"/>
                <w:sz w:val="20"/>
                <w:szCs w:val="20"/>
              </w:rPr>
              <w:t>20</w:t>
            </w:r>
            <w:r w:rsidR="00F60D06">
              <w:rPr>
                <w:rFonts w:ascii="Arial" w:eastAsia="Times New Roman" w:hAnsi="Arial" w:cs="Arial"/>
                <w:b/>
                <w:bCs/>
                <w:color w:val="339966"/>
                <w:sz w:val="20"/>
                <w:szCs w:val="20"/>
              </w:rPr>
              <w:t>2</w:t>
            </w:r>
            <w:r w:rsidR="002106D8">
              <w:rPr>
                <w:rFonts w:ascii="Arial" w:eastAsia="Times New Roman" w:hAnsi="Arial" w:cs="Arial"/>
                <w:b/>
                <w:bCs/>
                <w:color w:val="339966"/>
                <w:sz w:val="20"/>
                <w:szCs w:val="20"/>
              </w:rPr>
              <w:t>2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5AFCE" w14:textId="0948E8E5" w:rsidR="00726F1F" w:rsidRPr="00941309" w:rsidRDefault="00F60D06" w:rsidP="002B0DD3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</w:t>
            </w:r>
            <w:r w:rsidR="002106D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9-0</w:t>
            </w:r>
            <w:r w:rsidR="002106D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726F1F" w:rsidRPr="00941309" w14:paraId="78881788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8BC2C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177A89E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8C9DEC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934F7D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D1F56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4D728F3A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BAED3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0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E9637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: List all items separately and include all original receipts.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5935A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339966"/>
                <w:sz w:val="20"/>
                <w:szCs w:val="20"/>
                <w:u w:val="single"/>
              </w:rPr>
            </w:pPr>
            <w:r w:rsidRPr="00941309">
              <w:rPr>
                <w:rFonts w:ascii="Arial" w:eastAsia="Times New Roman" w:hAnsi="Arial" w:cs="Arial"/>
                <w:color w:val="339966"/>
                <w:sz w:val="20"/>
                <w:szCs w:val="20"/>
                <w:u w:val="single"/>
              </w:rPr>
              <w:t> </w:t>
            </w:r>
          </w:p>
        </w:tc>
      </w:tr>
      <w:tr w:rsidR="00726F1F" w:rsidRPr="00941309" w14:paraId="7A1BFB2B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D925D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14E203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2F59F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9B4081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0684A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4042A57C" w14:textId="77777777" w:rsidTr="00F754C8">
        <w:trPr>
          <w:trHeight w:val="420"/>
        </w:trPr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F8E2B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#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DD0AE" w14:textId="77777777" w:rsidR="00726F1F" w:rsidRPr="00941309" w:rsidRDefault="00726F1F" w:rsidP="00F754C8">
            <w:pPr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Date of Expense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B5A82" w14:textId="77777777" w:rsidR="00726F1F" w:rsidRPr="00941309" w:rsidRDefault="00726F1F" w:rsidP="00F754C8">
            <w:pPr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Description (Vendor or Provider and Purpose - include origin and destination for travel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C0904" w14:textId="77777777" w:rsidR="00726F1F" w:rsidRPr="00941309" w:rsidRDefault="00726F1F" w:rsidP="00F754C8">
            <w:pPr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Expense Incurred ($)</w:t>
            </w:r>
          </w:p>
        </w:tc>
      </w:tr>
      <w:tr w:rsidR="00726F1F" w:rsidRPr="00941309" w14:paraId="2C2E0CEC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36761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1CC3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73CA2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261FC750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156637F3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290CC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9E4DC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7DA469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5A193DD7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72CBCAC9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D2CC3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AF342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C2EA3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38A02582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0E7B960E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F63B4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0AC69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B2FE9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47DD43B7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5E517824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85102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87CDD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2AFA8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2FDA21DA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4EF9DD94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AF602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CB15F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6D7316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1EE4EA36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236DF3A4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646F0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C4CA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A5E9AE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3D027C79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7D26AF07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8B192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10375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5E7C0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5AC971FC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1A569ADC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5A19E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610D3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20541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3C476766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5372B4D2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FA57E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C95C2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0A1C26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15E6D47E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31C56CB7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FCE5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B57E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7848C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OTAL EXPENSES SUBMITTED: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  <w:noWrap/>
            <w:vAlign w:val="bottom"/>
            <w:hideMark/>
          </w:tcPr>
          <w:p w14:paraId="2BC4A39C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6F9BBE41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88889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CCAEABA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hereby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ertify that the information above is true and accurate, and represents expenses incurred on behalf of MOCA.</w:t>
            </w:r>
          </w:p>
        </w:tc>
      </w:tr>
      <w:tr w:rsidR="00726F1F" w:rsidRPr="00941309" w14:paraId="68EF2B5E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EB7E7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41EF29" w14:textId="746FCD28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quester </w:t>
            </w:r>
            <w:r w:rsidR="00AA6EB6"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ignature: *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0F80D45C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5F8671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57B57FA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74528902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F9F19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755C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 If submitted via email, your typed name will be considered your electronic signature.</w:t>
            </w:r>
          </w:p>
        </w:tc>
      </w:tr>
      <w:tr w:rsidR="00726F1F" w:rsidRPr="00941309" w14:paraId="516ADE11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F0A2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14C232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PPROVED BY:</w:t>
            </w:r>
          </w:p>
        </w:tc>
      </w:tr>
      <w:tr w:rsidR="00726F1F" w:rsidRPr="00941309" w14:paraId="38743336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0D3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C5C50F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saic President: **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17258E45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CF9AED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35772FDE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28FE0FB5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D771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72F3481" w14:textId="170AB483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** For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events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ay be signed by the event chair or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other properly authorized pe</w:t>
            </w:r>
            <w:r w:rsidR="00E9762B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ople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The requester and approver may not be the same person. Forms submitted electronically may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be forwarded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treasurer@mosaicoutdoor.org with a note of approval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 xml:space="preserve">in </w:t>
            </w:r>
            <w:r w:rsidR="00E9762B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place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 xml:space="preserve"> of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E976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physical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ignature.</w:t>
            </w:r>
          </w:p>
        </w:tc>
      </w:tr>
      <w:tr w:rsidR="00726F1F" w:rsidRPr="00941309" w14:paraId="081DF585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D5A3D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6B9493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saic Treasurer: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782FB101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A658E4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00AD0177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6712B9E8" w14:textId="77777777" w:rsidTr="00F754C8">
        <w:trPr>
          <w:trHeight w:val="450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0A725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F8DB6C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ull Name of Member requesting reimbursement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4067711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013ECF44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F523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32338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ddress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DAFD9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5C868740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21587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20D43B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hone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7AA7DC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2828668F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F846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761AB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-mail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CBADFC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08D19188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34083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FE9CC8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referred Reimbursement Method (circle one): Check / PayPal</w:t>
            </w:r>
          </w:p>
        </w:tc>
      </w:tr>
      <w:tr w:rsidR="00726F1F" w:rsidRPr="00941309" w14:paraId="17C2E97A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8BF0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591B0" w14:textId="1274B6F9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urn this form into the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Event Chair Person for approval at </w:t>
            </w:r>
            <w:hyperlink r:id="rId9" w:history="1">
              <w:r w:rsidRPr="00AB580D">
                <w:rPr>
                  <w:rStyle w:val="Hyperlink"/>
                  <w:rFonts w:ascii="Arial" w:eastAsia="Times New Roman" w:hAnsi="Arial" w:cs="Arial"/>
                  <w:b/>
                  <w:bCs/>
                  <w:sz w:val="20"/>
                  <w:szCs w:val="20"/>
                </w:rPr>
                <w:t>Event@MosaicOutdoor.org</w:t>
              </w:r>
            </w:hyperlink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726F1F" w:rsidRPr="00941309" w14:paraId="444B1172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3AD50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8E2E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Mail this form to:</w:t>
            </w:r>
          </w:p>
        </w:tc>
        <w:tc>
          <w:tcPr>
            <w:tcW w:w="66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77CCA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CA, 2885 Sanford Ave SW #17827, Grandville MI 49418</w:t>
            </w:r>
          </w:p>
        </w:tc>
      </w:tr>
      <w:tr w:rsidR="00726F1F" w:rsidRPr="00941309" w14:paraId="1395204D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927DF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B473E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FAX to:</w:t>
            </w:r>
          </w:p>
        </w:tc>
        <w:tc>
          <w:tcPr>
            <w:tcW w:w="66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8D5F6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77-763-2948 and write "Box 17827" on the cover sheet.</w:t>
            </w:r>
          </w:p>
        </w:tc>
      </w:tr>
      <w:tr w:rsidR="00726F1F" w:rsidRPr="00941309" w14:paraId="7EC540D1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4ECF5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035BAD" w14:textId="2BAABBA2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mments / Notes /      See </w:t>
            </w:r>
            <w:r w:rsidR="00AA6EB6"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ttachments:</w:t>
            </w:r>
          </w:p>
        </w:tc>
        <w:tc>
          <w:tcPr>
            <w:tcW w:w="6640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E0F28A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26F1F" w:rsidRPr="00941309" w14:paraId="04695BA7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483F7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578640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640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C6384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26F1F" w:rsidRPr="00941309" w14:paraId="4E5CEDA9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DCC11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A7D12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26F1F" w:rsidRPr="00941309" w14:paraId="4ADC02E2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6493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CCFFFF"/>
            <w:vAlign w:val="bottom"/>
            <w:hideMark/>
          </w:tcPr>
          <w:p w14:paraId="1804384C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41309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For Office Use Only</w:t>
            </w:r>
          </w:p>
        </w:tc>
        <w:tc>
          <w:tcPr>
            <w:tcW w:w="66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CFFFF"/>
            <w:vAlign w:val="bottom"/>
            <w:hideMark/>
          </w:tcPr>
          <w:p w14:paraId="74F0899B" w14:textId="2CB1FE46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JOE</w:t>
            </w:r>
            <w:r w:rsidR="00ED2DD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20</w:t>
            </w:r>
            <w:r w:rsidR="00851EA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2</w:t>
            </w:r>
            <w:r w:rsidR="002106D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2</w:t>
            </w: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-___________</w:t>
            </w:r>
          </w:p>
        </w:tc>
      </w:tr>
      <w:tr w:rsidR="00726F1F" w:rsidRPr="00941309" w14:paraId="65E938FE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77070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CCFFFF"/>
            <w:noWrap/>
            <w:vAlign w:val="bottom"/>
            <w:hideMark/>
          </w:tcPr>
          <w:p w14:paraId="1C517ED0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ate reimbursement sent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CCFFFF"/>
            <w:noWrap/>
            <w:vAlign w:val="bottom"/>
            <w:hideMark/>
          </w:tcPr>
          <w:p w14:paraId="7D7AAA6E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334188EF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C4C01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CCFFFF"/>
            <w:noWrap/>
            <w:vAlign w:val="bottom"/>
            <w:hideMark/>
          </w:tcPr>
          <w:p w14:paraId="073C9324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isbursement Form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CCFFFF"/>
            <w:noWrap/>
            <w:vAlign w:val="bottom"/>
            <w:hideMark/>
          </w:tcPr>
          <w:p w14:paraId="39E57836" w14:textId="0AB9E64D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 w:rsidR="00AA6EB6"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sh) (Check) (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edit) (Online Banking) (PayPal)</w:t>
            </w:r>
          </w:p>
        </w:tc>
      </w:tr>
      <w:tr w:rsidR="00726F1F" w:rsidRPr="00941309" w14:paraId="09E37661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F001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CCFFFF"/>
            <w:noWrap/>
            <w:vAlign w:val="bottom"/>
            <w:hideMark/>
          </w:tcPr>
          <w:p w14:paraId="4A22F581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rrier Type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CCFFFF"/>
            <w:noWrap/>
            <w:vAlign w:val="bottom"/>
            <w:hideMark/>
          </w:tcPr>
          <w:p w14:paraId="3A31219E" w14:textId="34E3E2B5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r w:rsidR="00AA6EB6"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il) (Hand) (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ire-Electronic)</w:t>
            </w:r>
          </w:p>
        </w:tc>
      </w:tr>
    </w:tbl>
    <w:p w14:paraId="764121C1" w14:textId="77777777" w:rsidR="00726F1F" w:rsidRPr="00941309" w:rsidRDefault="00726F1F" w:rsidP="00726F1F">
      <w:pPr>
        <w:rPr>
          <w:sz w:val="20"/>
          <w:szCs w:val="20"/>
        </w:rPr>
      </w:pPr>
    </w:p>
    <w:p w14:paraId="3BB8E3FF" w14:textId="77777777" w:rsidR="00BE63E2" w:rsidRDefault="00BE63E2"/>
    <w:sectPr w:rsidR="00BE63E2" w:rsidSect="00F754C8">
      <w:headerReference w:type="default" r:id="rId10"/>
      <w:footerReference w:type="default" r:id="rId11"/>
      <w:pgSz w:w="12240" w:h="15840"/>
      <w:pgMar w:top="720" w:right="720" w:bottom="720" w:left="720" w:header="720" w:footer="3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C738B" w14:textId="77777777" w:rsidR="004E27E1" w:rsidRDefault="004E27E1">
      <w:r>
        <w:separator/>
      </w:r>
    </w:p>
  </w:endnote>
  <w:endnote w:type="continuationSeparator" w:id="0">
    <w:p w14:paraId="1D7B1F66" w14:textId="77777777" w:rsidR="004E27E1" w:rsidRDefault="004E2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F3189" w14:textId="77777777" w:rsidR="00F754C8" w:rsidRDefault="00F754C8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3255A4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3255A4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</w:p>
  <w:p w14:paraId="49AC0C4B" w14:textId="77777777" w:rsidR="00F754C8" w:rsidRDefault="00F75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F6000" w14:textId="77777777" w:rsidR="004E27E1" w:rsidRDefault="004E27E1">
      <w:r>
        <w:separator/>
      </w:r>
    </w:p>
  </w:footnote>
  <w:footnote w:type="continuationSeparator" w:id="0">
    <w:p w14:paraId="2148D3FD" w14:textId="77777777" w:rsidR="004E27E1" w:rsidRDefault="004E27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5A379" w14:textId="57C40357" w:rsidR="00F754C8" w:rsidRPr="009D0D0F" w:rsidRDefault="00F60D06" w:rsidP="009D0D0F">
    <w:pPr>
      <w:pStyle w:val="Header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CC89391" wp14:editId="01D75634">
          <wp:simplePos x="0" y="0"/>
          <wp:positionH relativeFrom="column">
            <wp:posOffset>6322309</wp:posOffset>
          </wp:positionH>
          <wp:positionV relativeFrom="paragraph">
            <wp:posOffset>-197847</wp:posOffset>
          </wp:positionV>
          <wp:extent cx="703580" cy="287020"/>
          <wp:effectExtent l="0" t="0" r="1270" b="0"/>
          <wp:wrapSquare wrapText="bothSides"/>
          <wp:docPr id="2" name="Picture 2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osaic Logo 284 X 116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3580" cy="2870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Verdana" w:eastAsia="Times New Roman" w:hAnsi="Verdana"/>
        <w:b/>
        <w:bCs/>
        <w:noProof/>
        <w:color w:val="333333"/>
        <w:sz w:val="17"/>
        <w:szCs w:val="17"/>
      </w:rPr>
      <w:drawing>
        <wp:anchor distT="0" distB="0" distL="114300" distR="114300" simplePos="0" relativeHeight="251658240" behindDoc="0" locked="0" layoutInCell="1" allowOverlap="1" wp14:anchorId="764BBF48" wp14:editId="5949923F">
          <wp:simplePos x="0" y="0"/>
          <wp:positionH relativeFrom="margin">
            <wp:align>left</wp:align>
          </wp:positionH>
          <wp:positionV relativeFrom="paragraph">
            <wp:posOffset>-266700</wp:posOffset>
          </wp:positionV>
          <wp:extent cx="355600" cy="355600"/>
          <wp:effectExtent l="0" t="0" r="6350" b="6350"/>
          <wp:wrapSquare wrapText="bothSides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beLEAFable Ontario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5600" cy="3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D0D0F" w:rsidRPr="009D0D0F">
      <w:rPr>
        <w:rStyle w:val="Strong"/>
        <w:rFonts w:ascii="Verdana" w:eastAsia="Times New Roman" w:hAnsi="Verdana"/>
        <w:color w:val="333333"/>
        <w:sz w:val="17"/>
        <w:szCs w:val="17"/>
      </w:rPr>
      <w:t>Mosaic Outdoor Clubs of America Expense Statement /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0tDQ3MjIysQBCEyUdpeDU4uLM/DyQApNaAD01208sAAAA"/>
  </w:docVars>
  <w:rsids>
    <w:rsidRoot w:val="00726F1F"/>
    <w:rsid w:val="0011548F"/>
    <w:rsid w:val="001C7EE4"/>
    <w:rsid w:val="002106D8"/>
    <w:rsid w:val="00274648"/>
    <w:rsid w:val="002B0DD3"/>
    <w:rsid w:val="003255A4"/>
    <w:rsid w:val="00453A3A"/>
    <w:rsid w:val="004826B5"/>
    <w:rsid w:val="004E27E1"/>
    <w:rsid w:val="0059266B"/>
    <w:rsid w:val="006141D5"/>
    <w:rsid w:val="00726F1F"/>
    <w:rsid w:val="007609BC"/>
    <w:rsid w:val="00851EA0"/>
    <w:rsid w:val="00860E70"/>
    <w:rsid w:val="00967694"/>
    <w:rsid w:val="009A1DC5"/>
    <w:rsid w:val="009D0D0F"/>
    <w:rsid w:val="00AA6EB6"/>
    <w:rsid w:val="00B46576"/>
    <w:rsid w:val="00B561C2"/>
    <w:rsid w:val="00BE63E2"/>
    <w:rsid w:val="00C91E94"/>
    <w:rsid w:val="00E9762B"/>
    <w:rsid w:val="00ED2DDF"/>
    <w:rsid w:val="00F60D06"/>
    <w:rsid w:val="00F7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65D10E"/>
  <w15:chartTrackingRefBased/>
  <w15:docId w15:val="{B01E9146-0099-404A-98B9-021ED086F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26F1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26F1F"/>
    <w:rPr>
      <w:sz w:val="22"/>
      <w:szCs w:val="22"/>
    </w:rPr>
  </w:style>
  <w:style w:type="character" w:styleId="Strong">
    <w:name w:val="Strong"/>
    <w:uiPriority w:val="22"/>
    <w:qFormat/>
    <w:rsid w:val="00726F1F"/>
    <w:rPr>
      <w:b/>
      <w:bCs/>
    </w:rPr>
  </w:style>
  <w:style w:type="character" w:styleId="Hyperlink">
    <w:name w:val="Hyperlink"/>
    <w:uiPriority w:val="99"/>
    <w:unhideWhenUsed/>
    <w:rsid w:val="00726F1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0D0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D0D0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Event@MosaicOutdoor.org?subject=[insert%20name%20here]%20Expense%20Repor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95A079B0B2C245A3F1F76FCCE329D4" ma:contentTypeVersion="13" ma:contentTypeDescription="Create a new document." ma:contentTypeScope="" ma:versionID="37f30229b5acd355966b330a0c64c218">
  <xsd:schema xmlns:xsd="http://www.w3.org/2001/XMLSchema" xmlns:xs="http://www.w3.org/2001/XMLSchema" xmlns:p="http://schemas.microsoft.com/office/2006/metadata/properties" xmlns:ns3="3e7c3cc3-658f-47e2-8d85-258378eb516e" xmlns:ns4="b1466b26-0c04-4013-a3a9-dab3143fba5b" targetNamespace="http://schemas.microsoft.com/office/2006/metadata/properties" ma:root="true" ma:fieldsID="5850c8ae05c85dda285beacb57b4ca5a" ns3:_="" ns4:_="">
    <xsd:import namespace="3e7c3cc3-658f-47e2-8d85-258378eb516e"/>
    <xsd:import namespace="b1466b26-0c04-4013-a3a9-dab3143fba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c3cc3-658f-47e2-8d85-258378eb51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66b26-0c04-4013-a3a9-dab3143fb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00CAD0-0261-4BDB-A6C3-1B5D8490DA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8F4FDC-6862-4A30-8A70-33C79FB88A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072AB2-722F-4F6F-A862-9C221981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c3cc3-658f-47e2-8d85-258378eb516e"/>
    <ds:schemaRef ds:uri="b1466b26-0c04-4013-a3a9-dab3143fb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SEG</Company>
  <LinksUpToDate>false</LinksUpToDate>
  <CharactersWithSpaces>2488</CharactersWithSpaces>
  <SharedDoc>false</SharedDoc>
  <HLinks>
    <vt:vector size="6" baseType="variant">
      <vt:variant>
        <vt:i4>7274589</vt:i4>
      </vt:variant>
      <vt:variant>
        <vt:i4>0</vt:i4>
      </vt:variant>
      <vt:variant>
        <vt:i4>0</vt:i4>
      </vt:variant>
      <vt:variant>
        <vt:i4>5</vt:i4>
      </vt:variant>
      <vt:variant>
        <vt:lpwstr>mailto:Event@MosaicOutdoo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EG</dc:creator>
  <cp:keywords/>
  <cp:lastModifiedBy>Brian Horowitz</cp:lastModifiedBy>
  <cp:revision>3</cp:revision>
  <cp:lastPrinted>2022-02-21T20:25:00Z</cp:lastPrinted>
  <dcterms:created xsi:type="dcterms:W3CDTF">2022-02-21T20:22:00Z</dcterms:created>
  <dcterms:modified xsi:type="dcterms:W3CDTF">2022-02-21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95A079B0B2C245A3F1F76FCCE329D4</vt:lpwstr>
  </property>
</Properties>
</file>